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5C67B" w14:textId="77777777" w:rsidR="007B273D" w:rsidRPr="007B273D" w:rsidRDefault="007B273D" w:rsidP="007B273D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ind w:left="360"/>
        <w:jc w:val="center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  <w:r w:rsidRPr="007B273D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>Programming Exercise</w:t>
      </w:r>
    </w:p>
    <w:p w14:paraId="449C3985" w14:textId="209E197C" w:rsidR="007B273D" w:rsidRDefault="007B273D" w:rsidP="007B273D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ind w:left="360"/>
        <w:jc w:val="center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  <w:r w:rsidRPr="007B273D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>Questions</w:t>
      </w:r>
    </w:p>
    <w:p w14:paraId="6C446A09" w14:textId="77777777" w:rsidR="00D66C64" w:rsidRPr="007B273D" w:rsidRDefault="00D66C64" w:rsidP="00D66C64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</w:p>
    <w:p w14:paraId="6539AE8E" w14:textId="12E58231" w:rsidR="00E41D91" w:rsidRDefault="003A0851" w:rsidP="4848CD57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>What is the name of the parameter in the lambda function that contains the information sent by the function user?</w:t>
      </w:r>
    </w:p>
    <w:p w14:paraId="579A6F9E" w14:textId="77777777" w:rsidR="00E41D91" w:rsidRDefault="00E41D91" w:rsidP="00E41D91">
      <w:pPr>
        <w:pStyle w:val="ListParagraph"/>
        <w:ind w:left="450"/>
        <w:rPr>
          <w:sz w:val="24"/>
          <w:szCs w:val="24"/>
        </w:rPr>
      </w:pPr>
    </w:p>
    <w:p w14:paraId="24B61C4F" w14:textId="77777777" w:rsidR="00E41D91" w:rsidRDefault="00E41D91" w:rsidP="00E41D91">
      <w:pPr>
        <w:pStyle w:val="ListParagraph"/>
        <w:ind w:left="450"/>
        <w:rPr>
          <w:sz w:val="24"/>
          <w:szCs w:val="24"/>
        </w:rPr>
      </w:pPr>
    </w:p>
    <w:p w14:paraId="7E874943" w14:textId="30CF7F39" w:rsidR="00D865D9" w:rsidRDefault="003A0851" w:rsidP="4848CD57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>What code extracted the year, month, and date from the query string?</w:t>
      </w:r>
    </w:p>
    <w:p w14:paraId="74318453" w14:textId="77777777" w:rsidR="00CD79DF" w:rsidRPr="00CD79DF" w:rsidRDefault="00CD79DF" w:rsidP="4848CD57">
      <w:pPr>
        <w:pStyle w:val="ListParagraph"/>
        <w:ind w:left="450"/>
        <w:rPr>
          <w:sz w:val="24"/>
          <w:szCs w:val="24"/>
        </w:rPr>
      </w:pPr>
    </w:p>
    <w:p w14:paraId="13D59168" w14:textId="77777777" w:rsidR="00E41D91" w:rsidRDefault="00E41D91" w:rsidP="4848CD57">
      <w:pPr>
        <w:pStyle w:val="ListParagraph"/>
        <w:ind w:left="450"/>
        <w:rPr>
          <w:sz w:val="24"/>
          <w:szCs w:val="24"/>
        </w:rPr>
      </w:pPr>
    </w:p>
    <w:p w14:paraId="3E607E3A" w14:textId="181ECF6E" w:rsidR="00D66C64" w:rsidRDefault="00501893" w:rsidP="00D66C64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>Add a print screen with the results of your function for the following query string:</w:t>
      </w:r>
    </w:p>
    <w:p w14:paraId="6A72EBD2" w14:textId="0CD71716" w:rsidR="00501893" w:rsidRDefault="00501893" w:rsidP="00501893">
      <w:pPr>
        <w:ind w:left="450"/>
        <w:rPr>
          <w:sz w:val="24"/>
          <w:szCs w:val="24"/>
        </w:rPr>
      </w:pPr>
      <w:r w:rsidRPr="00501893">
        <w:rPr>
          <w:sz w:val="24"/>
          <w:szCs w:val="24"/>
        </w:rPr>
        <w:t>&amp;year=1996&amp;month=2&amp;day=29</w:t>
      </w:r>
    </w:p>
    <w:sectPr w:rsidR="005018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CC3F2" w14:textId="77777777" w:rsidR="006522FE" w:rsidRDefault="006522FE" w:rsidP="008C4964">
      <w:pPr>
        <w:spacing w:after="0" w:line="240" w:lineRule="auto"/>
      </w:pPr>
      <w:r>
        <w:separator/>
      </w:r>
    </w:p>
  </w:endnote>
  <w:endnote w:type="continuationSeparator" w:id="0">
    <w:p w14:paraId="5935D808" w14:textId="77777777" w:rsidR="006522FE" w:rsidRDefault="006522FE" w:rsidP="008C4964">
      <w:pPr>
        <w:spacing w:after="0" w:line="240" w:lineRule="auto"/>
      </w:pPr>
      <w:r>
        <w:continuationSeparator/>
      </w:r>
    </w:p>
  </w:endnote>
  <w:endnote w:type="continuationNotice" w:id="1">
    <w:p w14:paraId="78D304AB" w14:textId="77777777" w:rsidR="006522FE" w:rsidRDefault="006522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260C0" w14:textId="77777777" w:rsidR="006522FE" w:rsidRDefault="006522FE" w:rsidP="008C4964">
      <w:pPr>
        <w:spacing w:after="0" w:line="240" w:lineRule="auto"/>
      </w:pPr>
      <w:r>
        <w:separator/>
      </w:r>
    </w:p>
  </w:footnote>
  <w:footnote w:type="continuationSeparator" w:id="0">
    <w:p w14:paraId="630914E5" w14:textId="77777777" w:rsidR="006522FE" w:rsidRDefault="006522FE" w:rsidP="008C4964">
      <w:pPr>
        <w:spacing w:after="0" w:line="240" w:lineRule="auto"/>
      </w:pPr>
      <w:r>
        <w:continuationSeparator/>
      </w:r>
    </w:p>
  </w:footnote>
  <w:footnote w:type="continuationNotice" w:id="1">
    <w:p w14:paraId="610F4532" w14:textId="77777777" w:rsidR="006522FE" w:rsidRDefault="006522F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73809"/>
    <w:multiLevelType w:val="multilevel"/>
    <w:tmpl w:val="D0B2F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5544D9"/>
    <w:multiLevelType w:val="hybridMultilevel"/>
    <w:tmpl w:val="F63885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04450B"/>
    <w:multiLevelType w:val="multilevel"/>
    <w:tmpl w:val="ECFE82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D53788"/>
    <w:multiLevelType w:val="multilevel"/>
    <w:tmpl w:val="47EA4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C844B27"/>
    <w:multiLevelType w:val="multilevel"/>
    <w:tmpl w:val="A4BC5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3EA3ADA"/>
    <w:multiLevelType w:val="hybridMultilevel"/>
    <w:tmpl w:val="F4122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056D0B"/>
    <w:multiLevelType w:val="hybridMultilevel"/>
    <w:tmpl w:val="6504B0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73A5B95"/>
    <w:multiLevelType w:val="multilevel"/>
    <w:tmpl w:val="373C79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5F0596C"/>
    <w:multiLevelType w:val="multilevel"/>
    <w:tmpl w:val="99EC7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97F60FE"/>
    <w:multiLevelType w:val="multilevel"/>
    <w:tmpl w:val="677A0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1058447">
    <w:abstractNumId w:val="9"/>
  </w:num>
  <w:num w:numId="2" w16cid:durableId="673918347">
    <w:abstractNumId w:val="3"/>
  </w:num>
  <w:num w:numId="3" w16cid:durableId="74789717">
    <w:abstractNumId w:val="7"/>
  </w:num>
  <w:num w:numId="4" w16cid:durableId="1244610746">
    <w:abstractNumId w:val="4"/>
  </w:num>
  <w:num w:numId="5" w16cid:durableId="390081777">
    <w:abstractNumId w:val="2"/>
  </w:num>
  <w:num w:numId="6" w16cid:durableId="812060896">
    <w:abstractNumId w:val="6"/>
  </w:num>
  <w:num w:numId="7" w16cid:durableId="1317564526">
    <w:abstractNumId w:val="1"/>
  </w:num>
  <w:num w:numId="8" w16cid:durableId="1817530339">
    <w:abstractNumId w:val="5"/>
  </w:num>
  <w:num w:numId="9" w16cid:durableId="1067920561">
    <w:abstractNumId w:val="8"/>
  </w:num>
  <w:num w:numId="10" w16cid:durableId="2108694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sTS2NDI3MTCxsLBQ0lEKTi0uzszPAykwNKwFAGdZN2AtAAAA"/>
  </w:docVars>
  <w:rsids>
    <w:rsidRoot w:val="007B273D"/>
    <w:rsid w:val="00090976"/>
    <w:rsid w:val="000D37C6"/>
    <w:rsid w:val="000E1198"/>
    <w:rsid w:val="001551F7"/>
    <w:rsid w:val="001C2B49"/>
    <w:rsid w:val="0020202A"/>
    <w:rsid w:val="00314ADA"/>
    <w:rsid w:val="003316C4"/>
    <w:rsid w:val="00345786"/>
    <w:rsid w:val="003A0851"/>
    <w:rsid w:val="00423D80"/>
    <w:rsid w:val="0042680E"/>
    <w:rsid w:val="00487871"/>
    <w:rsid w:val="004E2641"/>
    <w:rsid w:val="00501893"/>
    <w:rsid w:val="0059099C"/>
    <w:rsid w:val="0062628B"/>
    <w:rsid w:val="006522FE"/>
    <w:rsid w:val="00655F8D"/>
    <w:rsid w:val="006C492E"/>
    <w:rsid w:val="007229E3"/>
    <w:rsid w:val="00776F43"/>
    <w:rsid w:val="007B273D"/>
    <w:rsid w:val="00855DFF"/>
    <w:rsid w:val="008C4964"/>
    <w:rsid w:val="009C3D72"/>
    <w:rsid w:val="00AB77D6"/>
    <w:rsid w:val="00AD7239"/>
    <w:rsid w:val="00C3270B"/>
    <w:rsid w:val="00CD79DF"/>
    <w:rsid w:val="00D66C64"/>
    <w:rsid w:val="00D865D9"/>
    <w:rsid w:val="00DD4E28"/>
    <w:rsid w:val="00DF7F49"/>
    <w:rsid w:val="00E41D91"/>
    <w:rsid w:val="00F31DDE"/>
    <w:rsid w:val="040271BE"/>
    <w:rsid w:val="0812DE14"/>
    <w:rsid w:val="0B6B04E0"/>
    <w:rsid w:val="34ABDEC8"/>
    <w:rsid w:val="39E0F328"/>
    <w:rsid w:val="4848CD57"/>
    <w:rsid w:val="4AE525D0"/>
    <w:rsid w:val="58E3222D"/>
    <w:rsid w:val="5A02AF08"/>
    <w:rsid w:val="5B9E7F69"/>
    <w:rsid w:val="608FF19E"/>
    <w:rsid w:val="70331180"/>
    <w:rsid w:val="7881E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C02FC2"/>
  <w15:docId w15:val="{ED6E6C1C-7200-4A90-924A-9323120EA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5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27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964"/>
  </w:style>
  <w:style w:type="paragraph" w:styleId="Footer">
    <w:name w:val="footer"/>
    <w:basedOn w:val="Normal"/>
    <w:link w:val="FooterChar"/>
    <w:uiPriority w:val="99"/>
    <w:unhideWhenUsed/>
    <w:rsid w:val="008C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964"/>
  </w:style>
  <w:style w:type="character" w:styleId="Hyperlink">
    <w:name w:val="Hyperlink"/>
    <w:basedOn w:val="DefaultParagraphFont"/>
    <w:uiPriority w:val="99"/>
    <w:unhideWhenUsed/>
    <w:rsid w:val="00655F8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F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5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0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1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37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4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3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5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8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0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5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2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19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1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45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7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8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2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</Words>
  <Characters>281</Characters>
  <Application>Microsoft Office Word</Application>
  <DocSecurity>0</DocSecurity>
  <Lines>5</Lines>
  <Paragraphs>2</Paragraphs>
  <ScaleCrop>false</ScaleCrop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</dc:creator>
  <cp:keywords/>
  <cp:lastModifiedBy>Marcelo Guerra Hahn</cp:lastModifiedBy>
  <cp:revision>3</cp:revision>
  <dcterms:created xsi:type="dcterms:W3CDTF">2023-05-27T06:59:00Z</dcterms:created>
  <dcterms:modified xsi:type="dcterms:W3CDTF">2023-05-27T06:59:00Z</dcterms:modified>
</cp:coreProperties>
</file>